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54E2A" w14:textId="77777777" w:rsidR="0073602E" w:rsidRDefault="0073602E" w:rsidP="0073602E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40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ாஜெக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ஷய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ற்கிற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டி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ிபூரணம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ணமா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ஸ்பித்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னிக்கிழ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ஞாயிற்றுக்கிழ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ட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த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ட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்சிட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ப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வ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ந்தக்கார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ர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னே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க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ட்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ைப்ப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வடிக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ப்பீ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யிரு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ங்க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்டி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ா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ங்க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ை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மீனாட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ரீ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ங்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ழ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ன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10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்கார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ிஎஸ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ுண்டர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ு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ப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ர்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ைவ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லீப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ரீத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ட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ுப்ப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டா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ட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1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1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சை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வு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த்தவு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வு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றுத்துப்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ு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்ட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ி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ஸ்க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ர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ள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50% </w:t>
      </w:r>
      <w:r>
        <w:rPr>
          <w:rFonts w:ascii="Nirmala UI" w:eastAsia="Meera Inimai" w:hAnsi="Nirmala UI" w:cs="Nirmala UI"/>
        </w:rPr>
        <w:t>ஆஃ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ாஸ்த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ந்தாய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ி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ர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ி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ாப்ள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ாப்ள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்ட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ைக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்சுக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்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்ட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ுரைய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ட்ஜி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ாத்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ட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ட்ஜ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ஸ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ான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ீ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ஃ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வ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ப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ாட்ஜ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ோ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ோதிர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22 </w:t>
      </w:r>
      <w:r>
        <w:rPr>
          <w:rFonts w:ascii="Nirmala UI" w:eastAsia="Meera Inimai" w:hAnsi="Nirmala UI" w:cs="Nirmala UI"/>
        </w:rPr>
        <w:t>கேர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கூ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த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</w:p>
    <w:p w14:paraId="7414BBD5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cwMLYwNjI2tTBR0lEKTi0uzszPAykwrAUAHagAbiwAAAA="/>
  </w:docVars>
  <w:rsids>
    <w:rsidRoot w:val="0073602E"/>
    <w:rsid w:val="006370C0"/>
    <w:rsid w:val="0073602E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DC8C3"/>
  <w15:chartTrackingRefBased/>
  <w15:docId w15:val="{1C2971A5-69EB-4A39-B2DF-A3BA3F895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02E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45</Words>
  <Characters>5389</Characters>
  <Application>Microsoft Office Word</Application>
  <DocSecurity>0</DocSecurity>
  <Lines>44</Lines>
  <Paragraphs>12</Paragraphs>
  <ScaleCrop>false</ScaleCrop>
  <Company/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7:03:00Z</dcterms:created>
  <dcterms:modified xsi:type="dcterms:W3CDTF">2021-12-09T07:31:00Z</dcterms:modified>
</cp:coreProperties>
</file>